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6f0e057985e2755f9c0720fcd2d7c469994ae7c"/>
    <w:p>
      <w:pPr>
        <w:pStyle w:val="Heading2"/>
      </w:pPr>
      <w:r>
        <w:t xml:space="preserve">Cover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Hiring Manager's Name or "Selection Committee"],</w:t>
      </w:r>
    </w:p>
    <w:p>
      <w:pPr>
        <w:pStyle w:val="BodyText"/>
      </w:pPr>
      <w:r>
        <w:t xml:space="preserve">I am writing to express my enthusiastic interest in the Academic Researcher position at a prestigious institution in Naples, Italy. As an accomplished scholar with a deep passion for advancing knowledge through rigorous academic research, I am eager to contribute my expertise and dedication to the vibrant intellectual community of Italy Naples. This opportunity aligns perfectly with my career goals and professional aspirations, and I am confident that my qualifications make me an ideal candidate for this role.</w:t>
      </w:r>
    </w:p>
    <w:p>
      <w:pPr>
        <w:pStyle w:val="BodyText"/>
      </w:pPr>
      <w:r>
        <w:t xml:space="preserve">My academic journey has been defined by a commitment to interdisciplinary inquiry, innovative problem-solving, and collaboration with global research networks. I hold a [PhD/Doctorate] in [Your Field of Study] from [University Name], where my dissertation on [Thesis Title] explored the intersection of [Key Research Area]. This work not only earned me recognition as a top graduate but also laid the foundation for my subsequent research endeavors, including postdoctoral studies at [Institution Name], where I investigated [Specific Research Topic]. My publications in peer-reviewed journals such as [Journal Names] and contributions to international conferences have further solidified my reputation as a dedicated academic researcher.</w:t>
      </w:r>
    </w:p>
    <w:p>
      <w:pPr>
        <w:pStyle w:val="BodyText"/>
      </w:pPr>
      <w:r>
        <w:t xml:space="preserve">What sets me apart is my ability to bridge theoretical frameworks with practical applications, particularly in the context of Italy Naples. The city’s unique cultural heritage, historical significance, and dynamic modern research environment make it an ideal setting for impactful academic work. For instance, my recent project on [Relevant Research Topic] involved collaborations with local institutions in Naples, where I studied [Specific Aspect]. This experience not only deepened my understanding of the region’s challenges but also highlighted the potential for transformative research that addresses both global and local needs. I am especially drawn to the opportunity to contribute to Naples’ growing reputation as a hub for innovation in [Your Field], whether through teaching, mentoring students, or leading cutting-edge projects.</w:t>
      </w:r>
    </w:p>
    <w:p>
      <w:pPr>
        <w:pStyle w:val="BodyText"/>
      </w:pPr>
      <w:r>
        <w:t xml:space="preserve">As an Academic Researcher, I have consistently prioritized excellence in both research and pedagogy. My teaching experience at [University Name] included designing and delivering courses on [Subjects], where I emphasized critical thinking and interdisciplinary approaches. This role also involved mentoring graduate students, fostering a collaborative environment that encouraged intellectual curiosity and ethical scholarship. I believe that academic research is not only about discovery but also about inspiring the next generation of scholars, and I am eager to bring this philosophy to Naples.</w:t>
      </w:r>
    </w:p>
    <w:p>
      <w:pPr>
        <w:pStyle w:val="BodyText"/>
      </w:pPr>
      <w:r>
        <w:t xml:space="preserve">In addition to my academic contributions, I have secured funding for several research initiatives through grants from [Funding Bodies], which has allowed me to lead teams of researchers and publish findings that have influenced policy and practice. For example, my work on [Specific Project] in partnership with [Institution] resulted in the development of [Outcome], a project that directly addressed challenges faced by communities in Southern Italy. This experience reinforced my belief in the power of research to drive meaningful change, a principle I would carry forward if awarded this position.</w:t>
      </w:r>
    </w:p>
    <w:p>
      <w:pPr>
        <w:pStyle w:val="BodyText"/>
      </w:pPr>
      <w:r>
        <w:t xml:space="preserve">The opportunity to work as an Academic Researcher in Italy Naples is particularly appealing due to the region’s rich academic traditions and its role as a cultural crossroads. Naples, with its historic universities such as [University Name], offers a unique blend of ancient scholarship and modern innovation. I am particularly interested in exploring how my research on [Your Field] can contribute to the city’s ongoing efforts to address issues such as [Relevant Local Challenges, e.g., environmental sustainability, cultural preservation, or social equity]. I am also keen to engage with local stakeholders, including NGOs and government agencies, to ensure that my work has tangible benefits for the community.</w:t>
      </w:r>
    </w:p>
    <w:p>
      <w:pPr>
        <w:pStyle w:val="BodyText"/>
      </w:pPr>
      <w:r>
        <w:t xml:space="preserve">My proficiency in [Languages] and my fluency in [Additional Languages if applicable] further enhance my ability to collaborate with international teams and integrate into the academic culture of Italy Naples. I am also committed to adhering to the highest standards of academic integrity, as evidenced by my participation in ethics training programs and adherence to publication guidelines. These values align closely with the mission of [Institution Name], where I understand research is conducted with both rigor and responsibility.</w:t>
      </w:r>
    </w:p>
    <w:p>
      <w:pPr>
        <w:pStyle w:val="BodyText"/>
      </w:pPr>
      <w:r>
        <w:t xml:space="preserve">In conclusion, I am deeply motivated to join a dynamic institution like [Institution Name] in Italy Naples as an Academic Researcher. My academic background, research accomplishments, and passion for collaborative scholarship position me to make meaningful contributions to your department’s goals. I would be honored to bring my expertise and enthusiasm to Naples, where I believe I can thrive as both a researcher and a mentor. Thank you for considering my application. I look forward to the opportunity to discuss how my qualifications align with the needs of your institu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Italy Naples</dc:title>
  <dc:creator/>
  <dc:language>en</dc:language>
  <cp:keywords/>
  <dcterms:created xsi:type="dcterms:W3CDTF">2026-07-21T08:22:58Z</dcterms:created>
  <dcterms:modified xsi:type="dcterms:W3CDTF">2026-07-21T08:22:58Z</dcterms:modified>
</cp:coreProperties>
</file>

<file path=docProps/custom.xml><?xml version="1.0" encoding="utf-8"?>
<Properties xmlns="http://schemas.openxmlformats.org/officeDocument/2006/custom-properties" xmlns:vt="http://schemas.openxmlformats.org/officeDocument/2006/docPropsVTypes"/>
</file>